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00409752" w:rsidR="007F053E" w:rsidRDefault="006941E1" w:rsidP="001F6CDA">
      <w:pPr>
        <w:spacing w:before="2800"/>
      </w:pP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269F061E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37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placeholder>
                                <w:docPart w:val="BE893216FD97455E82E2EB7B264713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19F66084" w:rsidR="00BA3253" w:rsidRPr="006941E1" w:rsidRDefault="00176419" w:rsidP="00176419">
                                <w:pPr>
                                  <w:pStyle w:val="Informacindecontacto"/>
                                  <w:rPr>
                                    <w:lang w:val="es-ES"/>
                                  </w:rPr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Perfil de LinkedIn o vínculo Web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E0BBC54" id="_x0000_t202" coordsize="21600,21600" o:spt="202" path="m,l,21600r21600,l21600,xe">
                <v:stroke joinstyle="miter"/>
                <v:path gradientshapeok="t" o:connecttype="rect"/>
              </v:shapetype>
              <v:shape id="Cuadro de texto 36" o:spid="_x0000_s1026" type="#_x0000_t202" style="position:absolute;margin-left:337.1pt;margin-top:116.1pt;width:159.2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placeholder>
                          <w:docPart w:val="BE893216FD97455E82E2EB7B264713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19F66084" w:rsidR="00BA3253" w:rsidRPr="006941E1" w:rsidRDefault="00176419" w:rsidP="00176419">
                          <w:pPr>
                            <w:pStyle w:val="Informacindecontacto"/>
                            <w:rPr>
                              <w:lang w:val="es-ES"/>
                            </w:rPr>
                          </w:pPr>
                          <w:r w:rsidRPr="00176419">
                            <w:rPr>
                              <w:lang w:val="es-ES" w:bidi="es-ES"/>
                            </w:rPr>
                            <w:t>[Perfil de LinkedIn o vínculo Web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176419" w14:paraId="0D936F58" w14:textId="77777777" w:rsidTr="00EF623A">
        <w:trPr>
          <w:jc w:val="center"/>
        </w:trPr>
        <w:tc>
          <w:tcPr>
            <w:tcW w:w="9214" w:type="dxa"/>
          </w:tcPr>
          <w:p w14:paraId="044087B4" w14:textId="77777777" w:rsidR="00176419" w:rsidRPr="00176419" w:rsidRDefault="001E189B" w:rsidP="00EF623A">
            <w:pPr>
              <w:pStyle w:val="Informacindedestinatario"/>
              <w:ind w:right="148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Nombre del destinatario]</w:t>
                </w:r>
              </w:sdtContent>
            </w:sdt>
          </w:p>
          <w:p w14:paraId="3AA2C415" w14:textId="77777777" w:rsidR="00176419" w:rsidRPr="00176419" w:rsidRDefault="001E189B" w:rsidP="00EF623A">
            <w:pPr>
              <w:pStyle w:val="Informacindedestinatario"/>
              <w:ind w:right="148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Título]</w:t>
                </w:r>
              </w:sdtContent>
            </w:sdt>
          </w:p>
          <w:p w14:paraId="11491C3E" w14:textId="77777777" w:rsidR="00176419" w:rsidRPr="00176419" w:rsidRDefault="001E189B" w:rsidP="00EF623A">
            <w:pPr>
              <w:pStyle w:val="Informacindedestinatario"/>
              <w:ind w:right="148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Compañía]</w:t>
                </w:r>
              </w:sdtContent>
            </w:sdt>
          </w:p>
          <w:p w14:paraId="3CCD3C5B" w14:textId="77777777" w:rsidR="00176419" w:rsidRPr="00176419" w:rsidRDefault="001E189B" w:rsidP="00EF623A">
            <w:pPr>
              <w:pStyle w:val="Informacindedestinatario"/>
              <w:ind w:right="148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Dirección del destinatario]</w:t>
                </w:r>
              </w:sdtContent>
            </w:sdt>
          </w:p>
          <w:p w14:paraId="2F168259" w14:textId="289153FD" w:rsidR="00176419" w:rsidRPr="00176419" w:rsidRDefault="001E189B" w:rsidP="00EF623A">
            <w:pPr>
              <w:pStyle w:val="Informacindedestinatario"/>
              <w:ind w:right="148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Ciudad, provincia y código postal del destinatario]</w:t>
                </w:r>
              </w:sdtContent>
            </w:sdt>
          </w:p>
        </w:tc>
      </w:tr>
      <w:tr w:rsidR="00176419" w14:paraId="1FC3EFE1" w14:textId="77777777" w:rsidTr="00EF623A">
        <w:trPr>
          <w:jc w:val="center"/>
        </w:trPr>
        <w:tc>
          <w:tcPr>
            <w:tcW w:w="9214" w:type="dxa"/>
          </w:tcPr>
          <w:p w14:paraId="6163F35B" w14:textId="190D232B" w:rsidR="00176419" w:rsidRPr="00BF09B3" w:rsidRDefault="00176419" w:rsidP="006941E1">
            <w:pPr>
              <w:ind w:right="492"/>
            </w:pPr>
            <w:bookmarkStart w:id="0" w:name="_GoBack"/>
            <w:bookmarkEnd w:id="0"/>
            <w:r w:rsidRPr="00BF09B3">
              <w:rPr>
                <w:lang w:bidi="es-ES"/>
              </w:rPr>
              <w:t xml:space="preserve">Estimado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bidi="es-ES"/>
                  </w:rPr>
                  <w:t>Nombre del destinatario</w:t>
                </w:r>
              </w:sdtContent>
            </w:sdt>
            <w:r w:rsidRPr="00BF09B3">
              <w:rPr>
                <w:lang w:bidi="es-ES"/>
              </w:rPr>
              <w:t>: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¿Busca un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puesto de trabajo]</w:t>
                </w:r>
                <w:r w:rsidRPr="00296009">
                  <w:rPr>
                    <w:color w:val="000000" w:themeColor="text1"/>
                    <w:lang w:bidi="es-ES"/>
                  </w:rPr>
                  <w:t xml:space="preserve"> con:</w:t>
                </w:r>
              </w:p>
              <w:p w14:paraId="726A50F7" w14:textId="77777777"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</w:t>
                </w:r>
                <w:r w:rsidRPr="000629D5">
                  <w:rPr>
                    <w:rStyle w:val="Textogris"/>
                    <w:lang w:bidi="es-ES"/>
                  </w:rPr>
                  <w:t>Número]</w:t>
                </w:r>
                <w:r w:rsidRPr="000629D5">
                  <w:rPr>
                    <w:lang w:bidi="es-ES"/>
                  </w:rPr>
                  <w:t xml:space="preserve"> años de experiencia en [</w:t>
                </w:r>
                <w:r w:rsidRPr="000629D5">
                  <w:rPr>
                    <w:rStyle w:val="Textogris"/>
                    <w:lang w:bidi="es-ES"/>
                  </w:rPr>
                  <w:t>área de experiencia]</w:t>
                </w:r>
                <w:r w:rsidRPr="000629D5">
                  <w:rPr>
                    <w:lang w:bidi="es-ES"/>
                  </w:rPr>
                  <w:t>?</w:t>
                </w:r>
              </w:p>
              <w:p w14:paraId="73B0F98E" w14:textId="77777777"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¿Conocimiento de las últimas tecnologías en [</w:t>
                </w:r>
                <w:r w:rsidRPr="000629D5">
                  <w:rPr>
                    <w:rStyle w:val="Textogris"/>
                    <w:lang w:bidi="es-ES"/>
                  </w:rPr>
                  <w:t>industria o campo]</w:t>
                </w:r>
                <w:r w:rsidRPr="000629D5">
                  <w:rPr>
                    <w:lang w:bidi="es-ES"/>
                  </w:rPr>
                  <w:t>?</w:t>
                </w:r>
              </w:p>
              <w:p w14:paraId="6762B717" w14:textId="77777777"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¿Excelentes habilidades de comunicación oral y escrita?]</w:t>
                </w:r>
              </w:p>
              <w:p w14:paraId="5116ECF5" w14:textId="77777777"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¿Pasión por aprender y mejorar sus habilidades?]</w:t>
                </w:r>
              </w:p>
              <w:p w14:paraId="778D59A7" w14:textId="77777777"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Si es así, no necesita buscar más. Como puede ver en mi currículum adjunto, cumplo todos esos requisitos y muchos más.</w:t>
                </w:r>
              </w:p>
              <w:p w14:paraId="04B55608" w14:textId="1B3FAE43"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Me gustaría hablar sobre oportunidades de trabajar con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Nombre de la compañía]</w:t>
                </w:r>
                <w:r w:rsidRPr="00296009">
                  <w:rPr>
                    <w:color w:val="000000" w:themeColor="text1"/>
                    <w:lang w:bidi="es-ES"/>
                  </w:rPr>
                  <w:t>. Para programar una entrevista, póngase en contacto conmigo mediante mi número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teléfono]</w:t>
                </w:r>
                <w:r w:rsidRPr="00296009">
                  <w:rPr>
                    <w:color w:val="000000" w:themeColor="text1"/>
                    <w:lang w:bidi="es-ES"/>
                  </w:rPr>
                  <w:t>. El mejor momento para ponerse en contacto conmigo es entre las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primera hora disponible]</w:t>
                </w:r>
                <w:r w:rsidRPr="00296009">
                  <w:rPr>
                    <w:color w:val="000000" w:themeColor="text1"/>
                    <w:lang w:bidi="es-ES"/>
                  </w:rPr>
                  <w:t xml:space="preserve"> y las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última hora disponible]</w:t>
                </w:r>
                <w:r w:rsidRPr="00296009">
                  <w:rPr>
                    <w:color w:val="000000" w:themeColor="text1"/>
                    <w:lang w:bidi="es-ES"/>
                  </w:rPr>
                  <w:t>, pero puede dejar un mensaje de voz en cualquier momento y le devolveré la llamada.</w:t>
                </w:r>
              </w:p>
              <w:p w14:paraId="01A7962E" w14:textId="77777777" w:rsidR="00176419" w:rsidRDefault="00176419" w:rsidP="006941E1">
                <w:pPr>
                  <w:ind w:right="492"/>
                </w:pPr>
                <w:r w:rsidRPr="00296009">
                  <w:rPr>
                    <w:color w:val="000000" w:themeColor="text1"/>
                    <w:lang w:bidi="es-ES"/>
                  </w:rPr>
                  <w:t>Gracias por tomarse la molestia de revisar mi currículum. Espero hablar con usted pronto.</w:t>
                </w:r>
              </w:p>
            </w:sdtContent>
          </w:sdt>
          <w:p w14:paraId="387AE354" w14:textId="77777777" w:rsidR="00176419" w:rsidRPr="00BF09B3" w:rsidRDefault="00176419" w:rsidP="006941E1">
            <w:pPr>
              <w:ind w:right="492"/>
            </w:pPr>
          </w:p>
          <w:p w14:paraId="5D6FCF4D" w14:textId="77777777" w:rsidR="00176419" w:rsidRPr="00BF09B3" w:rsidRDefault="00176419" w:rsidP="006941E1">
            <w:pPr>
              <w:ind w:right="492"/>
            </w:pPr>
            <w:r w:rsidRPr="00BF09B3">
              <w:rPr>
                <w:lang w:bidi="es-ES"/>
              </w:rPr>
              <w:t>Atentamente,</w:t>
            </w:r>
          </w:p>
          <w:p w14:paraId="2570A93F" w14:textId="77777777" w:rsidR="00176419" w:rsidRPr="00BF09B3" w:rsidRDefault="00176419" w:rsidP="006941E1">
            <w:pPr>
              <w:ind w:right="492"/>
            </w:pPr>
          </w:p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Default="00176419" w:rsidP="006941E1">
                <w:pPr>
                  <w:ind w:right="492"/>
                </w:pPr>
                <w:r w:rsidRPr="00BF09B3">
                  <w:rPr>
                    <w:lang w:bidi="es-ES"/>
                  </w:rPr>
                  <w:t>[Su nombre]</w:t>
                </w:r>
              </w:p>
            </w:sdtContent>
          </w:sdt>
          <w:p w14:paraId="676C474A" w14:textId="77777777" w:rsidR="00176419" w:rsidRDefault="00176419" w:rsidP="006941E1">
            <w:pPr>
              <w:ind w:right="492"/>
            </w:pPr>
          </w:p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Default="00176419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14:paraId="33A192F6" w14:textId="7981B66E" w:rsidR="00BA3253" w:rsidRDefault="00BA3253"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30F4598C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DFA309" id="Conector recto 45" o:spid="_x0000_s1026" alt="elemento decorativo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uWc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reQIi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A/W5Zz5AQAAVw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291C1FF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9BA575" id="Conector recto 45" o:spid="_x0000_s1026" alt="elemento decorativo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mKG+QEAAFY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FJ6Yob5AQAAVg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3702DA83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Cuadro de texto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Subttul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Puesto de trabaj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Cuadro de texto 14" o:spid="_x0000_s1027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" filled="f" stroked="f">
                <v:textbox style="mso-fit-shape-to-text:t" inset="0,0,0,0">
                  <w:txbxContent>
                    <w:sdt>
                      <w:sdtPr>
                        <w:id w:val="-712114786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176419" w:rsidRDefault="00176419" w:rsidP="00176419">
                          <w:pPr>
                            <w:pStyle w:val="Subttulo"/>
                          </w:pPr>
                          <w:r w:rsidRPr="00176419">
                            <w:rPr>
                              <w:lang w:val="es-ES" w:bidi="es-ES"/>
                            </w:rPr>
                            <w:t>[Puesto de trabaj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336E506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Su correo electrónic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Cuadro de texto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8pGHgIAAB0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ES" w:bidi="es-ES"/>
                            </w:rPr>
                            <w:t>[Su correo electrónic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4D268652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Cuadro de texto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Su número de teléfon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Cuadro de texto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ES" w:bidi="es-ES"/>
                            </w:rPr>
                            <w:t>[Su número de teléfon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es-ES"/>
        </w:rPr>
        <w:drawing>
          <wp:anchor distT="0" distB="0" distL="114300" distR="114300" simplePos="0" relativeHeight="251660288" behindDoc="0" locked="0" layoutInCell="1" allowOverlap="1" wp14:anchorId="3D5CD35B" wp14:editId="239728E5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áfico 23" descr="Icono teléfono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áfico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es-ES"/>
        </w:rPr>
        <w:drawing>
          <wp:anchor distT="0" distB="0" distL="114300" distR="114300" simplePos="0" relativeHeight="251661312" behindDoc="0" locked="0" layoutInCell="1" allowOverlap="1" wp14:anchorId="01BFE42F" wp14:editId="79088E8A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áfico 27" descr="Icono símbolo arroba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áfico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es-ES"/>
        </w:rPr>
        <w:drawing>
          <wp:anchor distT="0" distB="0" distL="114300" distR="114300" simplePos="0" relativeHeight="251662336" behindDoc="0" locked="0" layoutInCell="1" allowOverlap="1" wp14:anchorId="05A586BB" wp14:editId="58512A8F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áfico 29" descr="Icono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áfico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Cuadro de tex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Nombr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Cuadro de texto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XiTHgIAAB0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es-ES" w:bidi="es-ES"/>
                            </w:rPr>
                            <w:t>[Nombr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Cuadro de texto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Apellidos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Cuadro de texto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es-ES" w:bidi="es-ES"/>
                            </w:rPr>
                            <w:t>[Apellidos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37E1D" w14:textId="77777777" w:rsidR="001E189B" w:rsidRDefault="001E189B" w:rsidP="00BA3253">
      <w:pPr>
        <w:spacing w:after="0" w:line="240" w:lineRule="auto"/>
      </w:pPr>
      <w:r>
        <w:separator/>
      </w:r>
    </w:p>
  </w:endnote>
  <w:endnote w:type="continuationSeparator" w:id="0">
    <w:p w14:paraId="47DE6591" w14:textId="77777777" w:rsidR="001E189B" w:rsidRDefault="001E189B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D4504" w14:textId="77777777" w:rsidR="001E189B" w:rsidRDefault="001E189B" w:rsidP="00BA3253">
      <w:pPr>
        <w:spacing w:after="0" w:line="240" w:lineRule="auto"/>
      </w:pPr>
      <w:r>
        <w:separator/>
      </w:r>
    </w:p>
  </w:footnote>
  <w:footnote w:type="continuationSeparator" w:id="0">
    <w:p w14:paraId="666DC9E6" w14:textId="77777777" w:rsidR="001E189B" w:rsidRDefault="001E189B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Encabezado"/>
    </w:pPr>
    <w:r w:rsidRPr="00BA3253">
      <w:rPr>
        <w:noProof/>
        <w:lang w:bidi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ángulo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30954C1E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">
              <v:rect id="Rectángulo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ángulo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ángulo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ángulo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ángulo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ángulo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0B55F3"/>
    <w:rsid w:val="00176419"/>
    <w:rsid w:val="001E189B"/>
    <w:rsid w:val="001F6CDA"/>
    <w:rsid w:val="0024595B"/>
    <w:rsid w:val="002C11C9"/>
    <w:rsid w:val="002F10E6"/>
    <w:rsid w:val="0045614D"/>
    <w:rsid w:val="00547468"/>
    <w:rsid w:val="00631F17"/>
    <w:rsid w:val="00662ADC"/>
    <w:rsid w:val="006941E1"/>
    <w:rsid w:val="00696538"/>
    <w:rsid w:val="007C16E3"/>
    <w:rsid w:val="007F053E"/>
    <w:rsid w:val="008F2E01"/>
    <w:rsid w:val="009A1903"/>
    <w:rsid w:val="00B56A80"/>
    <w:rsid w:val="00BA3253"/>
    <w:rsid w:val="00CD1D13"/>
    <w:rsid w:val="00CD5B1D"/>
    <w:rsid w:val="00CF4E65"/>
    <w:rsid w:val="00D174A1"/>
    <w:rsid w:val="00EF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D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3961E1" w:rsidP="003961E1">
          <w:pPr>
            <w:pStyle w:val="ACB78C3B97B64EA9A2D1C4F07E2B4A7C2"/>
          </w:pPr>
          <w:r w:rsidRPr="00176419">
            <w:rPr>
              <w:lang w:bidi="es-ES"/>
            </w:rPr>
            <w:t>[Nombre del destinatario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3961E1" w:rsidP="003961E1">
          <w:pPr>
            <w:pStyle w:val="3C234B89B4994941BB6A6B2C9046294C2"/>
          </w:pPr>
          <w:r w:rsidRPr="00176419">
            <w:rPr>
              <w:lang w:bidi="es-ES"/>
            </w:rPr>
            <w:t>[Título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3961E1" w:rsidP="003961E1">
          <w:pPr>
            <w:pStyle w:val="B104664878B245E5902352049E60FED02"/>
          </w:pPr>
          <w:r w:rsidRPr="00176419">
            <w:rPr>
              <w:lang w:bidi="es-ES"/>
            </w:rPr>
            <w:t>[Compañía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3961E1" w:rsidP="003961E1">
          <w:pPr>
            <w:pStyle w:val="8C87926E7AB0468382132A7EB96031EA2"/>
          </w:pPr>
          <w:r w:rsidRPr="00176419">
            <w:rPr>
              <w:lang w:bidi="es-ES"/>
            </w:rPr>
            <w:t>[Dirección del destinatario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3961E1" w:rsidP="003961E1">
          <w:pPr>
            <w:pStyle w:val="BAB3FE0CDA694EE794482305DFEA596D2"/>
          </w:pPr>
          <w:r w:rsidRPr="00176419">
            <w:rPr>
              <w:lang w:bidi="es-ES"/>
            </w:rPr>
            <w:t>[Ciudad, provincia y código postal del destinatario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3961E1" w:rsidP="003961E1">
          <w:pPr>
            <w:pStyle w:val="DBF221AE5E0B46A98105EEC7984F67B02"/>
          </w:pPr>
          <w:r w:rsidRPr="00BF09B3">
            <w:rPr>
              <w:lang w:bidi="es-ES"/>
            </w:rPr>
            <w:t>Nombre del destinatario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3961E1" w:rsidRPr="00296009" w:rsidRDefault="003961E1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¿Busca un [</w:t>
          </w:r>
          <w:r w:rsidRPr="00296009">
            <w:rPr>
              <w:rStyle w:val="Textogris"/>
              <w:color w:val="000000" w:themeColor="text1"/>
              <w:lang w:bidi="es-ES"/>
            </w:rPr>
            <w:t>puesto de trabajo]</w:t>
          </w:r>
          <w:r w:rsidRPr="00296009">
            <w:rPr>
              <w:color w:val="000000" w:themeColor="text1"/>
              <w:lang w:bidi="es-ES"/>
            </w:rPr>
            <w:t xml:space="preserve"> con:</w:t>
          </w:r>
        </w:p>
        <w:p w:rsidR="003961E1" w:rsidRPr="000629D5" w:rsidRDefault="003961E1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</w:t>
          </w:r>
          <w:r w:rsidRPr="000629D5">
            <w:rPr>
              <w:rStyle w:val="Textogris"/>
              <w:lang w:bidi="es-ES"/>
            </w:rPr>
            <w:t>Número]</w:t>
          </w:r>
          <w:r w:rsidRPr="000629D5">
            <w:rPr>
              <w:lang w:bidi="es-ES"/>
            </w:rPr>
            <w:t xml:space="preserve"> años de experiencia en [</w:t>
          </w:r>
          <w:r w:rsidRPr="000629D5">
            <w:rPr>
              <w:rStyle w:val="Textogris"/>
              <w:lang w:bidi="es-ES"/>
            </w:rPr>
            <w:t>área de experiencia]</w:t>
          </w:r>
          <w:r w:rsidRPr="000629D5">
            <w:rPr>
              <w:lang w:bidi="es-ES"/>
            </w:rPr>
            <w:t>?</w:t>
          </w:r>
        </w:p>
        <w:p w:rsidR="003961E1" w:rsidRPr="000629D5" w:rsidRDefault="003961E1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¿Conocimiento de las últimas tecnologías en [</w:t>
          </w:r>
          <w:r w:rsidRPr="000629D5">
            <w:rPr>
              <w:rStyle w:val="Textogris"/>
              <w:lang w:bidi="es-ES"/>
            </w:rPr>
            <w:t>industria o campo]</w:t>
          </w:r>
          <w:r w:rsidRPr="000629D5">
            <w:rPr>
              <w:lang w:bidi="es-ES"/>
            </w:rPr>
            <w:t>?</w:t>
          </w:r>
        </w:p>
        <w:p w:rsidR="003961E1" w:rsidRPr="000629D5" w:rsidRDefault="003961E1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¿Excelentes habilidades de comunicación oral y escrita?]</w:t>
          </w:r>
        </w:p>
        <w:p w:rsidR="003961E1" w:rsidRPr="000629D5" w:rsidRDefault="003961E1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¿Pasión por aprender y mejorar sus habilidades?]</w:t>
          </w:r>
        </w:p>
        <w:p w:rsidR="003961E1" w:rsidRPr="00296009" w:rsidRDefault="003961E1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Si es así, no necesita buscar más. Como puede ver en mi currículum adjunto, cumplo todos esos requisitos y muchos más.</w:t>
          </w:r>
        </w:p>
        <w:p w:rsidR="003961E1" w:rsidRPr="00296009" w:rsidRDefault="003961E1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Me gustaría hablar sobre oportunidades de trabajar con [</w:t>
          </w:r>
          <w:r w:rsidRPr="00296009">
            <w:rPr>
              <w:rStyle w:val="Textogris"/>
              <w:color w:val="000000" w:themeColor="text1"/>
              <w:lang w:bidi="es-ES"/>
            </w:rPr>
            <w:t>Nombre de la compañía]</w:t>
          </w:r>
          <w:r w:rsidRPr="00296009">
            <w:rPr>
              <w:color w:val="000000" w:themeColor="text1"/>
              <w:lang w:bidi="es-ES"/>
            </w:rPr>
            <w:t>. Para programar una entrevista, póngase en contacto conmigo mediante mi número [</w:t>
          </w:r>
          <w:r w:rsidRPr="00296009">
            <w:rPr>
              <w:rStyle w:val="Textogris"/>
              <w:color w:val="000000" w:themeColor="text1"/>
              <w:lang w:bidi="es-ES"/>
            </w:rPr>
            <w:t>teléfono]</w:t>
          </w:r>
          <w:r w:rsidRPr="00296009">
            <w:rPr>
              <w:color w:val="000000" w:themeColor="text1"/>
              <w:lang w:bidi="es-ES"/>
            </w:rPr>
            <w:t>. El mejor momento para ponerse en contacto conmigo es entre las [</w:t>
          </w:r>
          <w:r w:rsidRPr="00296009">
            <w:rPr>
              <w:rStyle w:val="Textogris"/>
              <w:color w:val="000000" w:themeColor="text1"/>
              <w:lang w:bidi="es-ES"/>
            </w:rPr>
            <w:t>primera hora disponible]</w:t>
          </w:r>
          <w:r w:rsidRPr="00296009">
            <w:rPr>
              <w:color w:val="000000" w:themeColor="text1"/>
              <w:lang w:bidi="es-ES"/>
            </w:rPr>
            <w:t xml:space="preserve"> y las [</w:t>
          </w:r>
          <w:r w:rsidRPr="00296009">
            <w:rPr>
              <w:rStyle w:val="Textogris"/>
              <w:color w:val="000000" w:themeColor="text1"/>
              <w:lang w:bidi="es-ES"/>
            </w:rPr>
            <w:t>última hora disponible]</w:t>
          </w:r>
          <w:r w:rsidRPr="00296009">
            <w:rPr>
              <w:color w:val="000000" w:themeColor="text1"/>
              <w:lang w:bidi="es-ES"/>
            </w:rPr>
            <w:t>, pero puede dejar un mensaje de voz en cualquier momento y le devolveré la llamada.</w:t>
          </w:r>
        </w:p>
        <w:p w:rsidR="00EF73D6" w:rsidRDefault="003961E1" w:rsidP="003961E1">
          <w:pPr>
            <w:pStyle w:val="1B7B3DF2BCEE47B09D76F5E42175F5D33"/>
          </w:pPr>
          <w:r w:rsidRPr="00296009">
            <w:rPr>
              <w:color w:val="000000" w:themeColor="text1"/>
              <w:lang w:bidi="es-ES"/>
            </w:rPr>
            <w:t>Gracias por tomarse la molestia de revisar mi currículum. Espero hablar con usted pronto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3961E1" w:rsidP="003961E1">
          <w:pPr>
            <w:pStyle w:val="6820005DBC4E4888A7C9CFE5C5BE84222"/>
          </w:pPr>
          <w:r w:rsidRPr="00BF09B3">
            <w:rPr>
              <w:lang w:bidi="es-ES"/>
            </w:rPr>
            <w:t>[Su nombre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3961E1" w:rsidP="003961E1">
          <w:pPr>
            <w:pStyle w:val="CE67A1761CF74591AFE01EC24C6A7A122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BE893216FD97455E82E2EB7B26471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4BB2C-9F38-4A96-A94C-8FD4170C5507}"/>
      </w:docPartPr>
      <w:docPartBody>
        <w:p w:rsidR="009913F0" w:rsidRDefault="003961E1" w:rsidP="003961E1">
          <w:pPr>
            <w:pStyle w:val="BE893216FD97455E82E2EB7B264713D01"/>
          </w:pPr>
          <w:r w:rsidRPr="00176419">
            <w:rPr>
              <w:lang w:val="es-ES" w:bidi="es-ES"/>
            </w:rPr>
            <w:t>[Perfil de LinkedIn o vínculo Web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A5639"/>
    <w:rsid w:val="001F0D1A"/>
    <w:rsid w:val="002B5457"/>
    <w:rsid w:val="003961E1"/>
    <w:rsid w:val="00461320"/>
    <w:rsid w:val="006F04E3"/>
    <w:rsid w:val="00756BBB"/>
    <w:rsid w:val="009913F0"/>
    <w:rsid w:val="00B44867"/>
    <w:rsid w:val="00E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961E1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Fuentedeprrafopredeter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Prrafodelista">
    <w:name w:val="List Paragraph"/>
    <w:basedOn w:val="Normal"/>
    <w:uiPriority w:val="34"/>
    <w:qFormat/>
    <w:rsid w:val="003961E1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  <w:style w:type="paragraph" w:customStyle="1" w:styleId="ACB78C3B97B64EA9A2D1C4F07E2B4A7C1">
    <w:name w:val="ACB78C3B97B64EA9A2D1C4F07E2B4A7C1"/>
    <w:rsid w:val="001A5639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1">
    <w:name w:val="3C234B89B4994941BB6A6B2C9046294C1"/>
    <w:rsid w:val="001A5639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1">
    <w:name w:val="B104664878B245E5902352049E60FED01"/>
    <w:rsid w:val="001A5639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1">
    <w:name w:val="8C87926E7AB0468382132A7EB96031EA1"/>
    <w:rsid w:val="001A5639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1">
    <w:name w:val="BAB3FE0CDA694EE794482305DFEA596D1"/>
    <w:rsid w:val="001A5639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DBF221AE5E0B46A98105EEC7984F67B01">
    <w:name w:val="DBF221AE5E0B46A98105EEC7984F67B01"/>
    <w:rsid w:val="001A5639"/>
    <w:rPr>
      <w:rFonts w:eastAsiaTheme="minorHAnsi"/>
    </w:rPr>
  </w:style>
  <w:style w:type="character" w:customStyle="1" w:styleId="Textogris">
    <w:name w:val="Texto gris"/>
    <w:basedOn w:val="Fuentedeprrafopredeter"/>
    <w:uiPriority w:val="4"/>
    <w:semiHidden/>
    <w:qFormat/>
    <w:rsid w:val="003961E1"/>
    <w:rPr>
      <w:color w:val="808080" w:themeColor="background1" w:themeShade="80"/>
    </w:rPr>
  </w:style>
  <w:style w:type="paragraph" w:customStyle="1" w:styleId="1B7B3DF2BCEE47B09D76F5E42175F5D32">
    <w:name w:val="1B7B3DF2BCEE47B09D76F5E42175F5D32"/>
    <w:rsid w:val="001A5639"/>
    <w:rPr>
      <w:rFonts w:eastAsiaTheme="minorHAnsi"/>
    </w:rPr>
  </w:style>
  <w:style w:type="paragraph" w:customStyle="1" w:styleId="6820005DBC4E4888A7C9CFE5C5BE84221">
    <w:name w:val="6820005DBC4E4888A7C9CFE5C5BE84221"/>
    <w:rsid w:val="001A5639"/>
    <w:rPr>
      <w:rFonts w:eastAsiaTheme="minorHAnsi"/>
    </w:rPr>
  </w:style>
  <w:style w:type="paragraph" w:customStyle="1" w:styleId="CE67A1761CF74591AFE01EC24C6A7A121">
    <w:name w:val="CE67A1761CF74591AFE01EC24C6A7A121"/>
    <w:rsid w:val="001A5639"/>
    <w:rPr>
      <w:rFonts w:eastAsiaTheme="minorHAnsi"/>
    </w:rPr>
  </w:style>
  <w:style w:type="paragraph" w:customStyle="1" w:styleId="BE893216FD97455E82E2EB7B264713D0">
    <w:name w:val="BE893216FD97455E82E2EB7B264713D0"/>
    <w:rsid w:val="001A56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5C76CFB430B4A889077558EB3260AD0">
    <w:name w:val="65C76CFB430B4A889077558EB3260AD0"/>
    <w:rsid w:val="001A5639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9564A328A3A64313971BC98BFA8BFC14">
    <w:name w:val="9564A328A3A64313971BC98BFA8BFC14"/>
    <w:rsid w:val="001A56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9A0640707DE4F5F88FB78A194232CD5">
    <w:name w:val="49A0640707DE4F5F88FB78A194232CD5"/>
    <w:rsid w:val="001A5639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A47774C19AF54742A5DA1998ACF88E70">
    <w:name w:val="A47774C19AF54742A5DA1998ACF88E70"/>
    <w:rsid w:val="001A5639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1586A06369D148DCAF14E6B49F807074">
    <w:name w:val="1586A06369D148DCAF14E6B49F807074"/>
    <w:rsid w:val="001A5639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2">
    <w:name w:val="ACB78C3B97B64EA9A2D1C4F07E2B4A7C2"/>
    <w:rsid w:val="003961E1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2">
    <w:name w:val="3C234B89B4994941BB6A6B2C9046294C2"/>
    <w:rsid w:val="003961E1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2">
    <w:name w:val="B104664878B245E5902352049E60FED02"/>
    <w:rsid w:val="003961E1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2">
    <w:name w:val="8C87926E7AB0468382132A7EB96031EA2"/>
    <w:rsid w:val="003961E1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2">
    <w:name w:val="BAB3FE0CDA694EE794482305DFEA596D2"/>
    <w:rsid w:val="003961E1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DBF221AE5E0B46A98105EEC7984F67B02">
    <w:name w:val="DBF221AE5E0B46A98105EEC7984F67B02"/>
    <w:rsid w:val="003961E1"/>
    <w:rPr>
      <w:rFonts w:eastAsiaTheme="minorHAnsi"/>
    </w:rPr>
  </w:style>
  <w:style w:type="paragraph" w:customStyle="1" w:styleId="1B7B3DF2BCEE47B09D76F5E42175F5D33">
    <w:name w:val="1B7B3DF2BCEE47B09D76F5E42175F5D33"/>
    <w:rsid w:val="003961E1"/>
    <w:rPr>
      <w:rFonts w:eastAsiaTheme="minorHAnsi"/>
    </w:rPr>
  </w:style>
  <w:style w:type="paragraph" w:customStyle="1" w:styleId="6820005DBC4E4888A7C9CFE5C5BE84222">
    <w:name w:val="6820005DBC4E4888A7C9CFE5C5BE84222"/>
    <w:rsid w:val="003961E1"/>
    <w:rPr>
      <w:rFonts w:eastAsiaTheme="minorHAnsi"/>
    </w:rPr>
  </w:style>
  <w:style w:type="paragraph" w:customStyle="1" w:styleId="CE67A1761CF74591AFE01EC24C6A7A122">
    <w:name w:val="CE67A1761CF74591AFE01EC24C6A7A122"/>
    <w:rsid w:val="003961E1"/>
    <w:rPr>
      <w:rFonts w:eastAsiaTheme="minorHAnsi"/>
    </w:rPr>
  </w:style>
  <w:style w:type="paragraph" w:customStyle="1" w:styleId="BE893216FD97455E82E2EB7B264713D01">
    <w:name w:val="BE893216FD97455E82E2EB7B264713D01"/>
    <w:rsid w:val="003961E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51B1E5BCC5AF4813907ABFB43A8B2639">
    <w:name w:val="51B1E5BCC5AF4813907ABFB43A8B2639"/>
    <w:rsid w:val="003961E1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603BF595DC5447518CB319CBEA81A1C9">
    <w:name w:val="603BF595DC5447518CB319CBEA81A1C9"/>
    <w:rsid w:val="003961E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26A34FE94DED44AF9346BA7609608455">
    <w:name w:val="26A34FE94DED44AF9346BA7609608455"/>
    <w:rsid w:val="003961E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56F5E1A4B81647F687993FF89A3D1F92">
    <w:name w:val="56F5E1A4B81647F687993FF89A3D1F92"/>
    <w:rsid w:val="003961E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E6E5F969C5D4062B42F1F8F0FCF37F8">
    <w:name w:val="FE6E5F969C5D4062B42F1F8F0FCF37F8"/>
    <w:rsid w:val="003961E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5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4T16:21:00Z</dcterms:created>
  <dcterms:modified xsi:type="dcterms:W3CDTF">2019-03-0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